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f5d656e1ee1acc957b3cc40ebcfdde280ce824"/>
      <w:r>
        <w:rPr>
          <w:b/>
        </w:rPr>
        <w:t xml:space="preserve">ПРОТОКОЛ ПРО ПРОВЕДЕННЯ АУКЦІОНУ № BRD001-UA-20230522-661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Тимофєєва Оксана Анатолі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05.06.2023 09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05.06.2023 16:4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права вимоги ТОВ «ЕКС-РАЙТ» (код ЄДРПОУ 39092764), адреса: 01004, м. Київ, вул. Горького, буд. 9, на суму в розмірі 8 355 100,27 грн.</w:t>
      </w:r>
    </w:p>
    <w:p>
      <w:pPr>
        <w:numPr>
          <w:ilvl w:val="0"/>
          <w:numId w:val="1001"/>
        </w:numPr>
        <w:pStyle w:val="Compact"/>
      </w:pPr>
      <w:r>
        <w:t xml:space="preserve">Реалізація здійснюється в межах справи про банкрутство № 910/12762/21. Постановою Господарського суду міста Києва від 08.09.2022 року ліквідатором призначено арбітражного керуючого Тимофєєву О.А.. (Свідоцтво на право здійснення діяльності арбітражного керуючого (розпорядника майна, керуючого санацією, ліквідатора) № 1390 видане Міністерством юстиції України 19.07.2013 рок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 013 060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501 306,0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50 13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1 306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501 306,02 грн, 05.06.2023 16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 аукціону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, Україна, Київська область, місто Київ, ВУЛИЦЯ ЗВІРИНЕЦЬКА, будинок 59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2"/>
        </w:numPr>
        <w:pStyle w:val="Compact"/>
      </w:pPr>
      <w:r>
        <w:t xml:space="preserve">Одержувач: ТОВ "ЕКС-РАЙТ"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39092764</w:t>
      </w:r>
    </w:p>
    <w:p>
      <w:pPr>
        <w:numPr>
          <w:ilvl w:val="0"/>
          <w:numId w:val="1002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0529900000260080367040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 про результати аукціону</w:t>
      </w:r>
      <w:r>
        <w:rPr>
          <w:i/>
        </w:rPr>
        <w:t xml:space="preserve"> </w:t>
      </w:r>
      <w:r>
        <w:rPr>
          <w:i/>
        </w:rPr>
        <w:t xml:space="preserve">(згідно зі статтею 85 Кодексу України з процедур банкрутств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за лот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481 253,78 грн без ПДВ (чотириста вісімдесят одна тисяча двісті п'ятдесят три гривні 78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20 052,24 грн (двадцять тисяч п'ятдесят дві гривні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поверненню переможцю електронного аукціону, у разі, коли сума гарантійного внеску, сплаченого таким переможцем аукціону більша за суму ціни продажу лота та винагороди оператор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20 052,24 грн без ПДВ (двадцять тисяч п'ятдесят дві гривні 24 копійки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5.06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</w:t>
      </w:r>
      <w:r>
        <w:rPr>
          <w:i/>
        </w:rPr>
        <w:t xml:space="preserve"> </w:t>
      </w:r>
      <w:r>
        <w:rPr>
          <w:i/>
        </w:rPr>
        <w:t xml:space="preserve">направити його на підписання оператору авторизованого електронного майданчика,</w:t>
      </w:r>
      <w:r>
        <w:rPr>
          <w:i/>
        </w:rPr>
        <w:t xml:space="preserve"> </w:t>
      </w:r>
      <w:r>
        <w:rPr>
          <w:i/>
        </w:rPr>
        <w:t xml:space="preserve">через який переможцем аукціону придбано майно;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</w:t>
      </w:r>
      <w:r>
        <w:rPr>
          <w:i/>
        </w:rPr>
        <w:t xml:space="preserve"> </w:t>
      </w:r>
      <w:r>
        <w:rPr>
          <w:i/>
        </w:rPr>
        <w:t xml:space="preserve">10 (десяти) 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ФІНАНСОВА КОМПАНІЯ "ПРОФІТ ЛАЙН", ЄДРПОУ: 40097472, Україна, Київська область, місто Київ, ВУЛИЦЯ ЗВІРИНЕЦЬКА, будинок 5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30:57Z</dcterms:created>
  <dcterms:modified xsi:type="dcterms:W3CDTF">2024-04-28T1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